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6DEAF" w14:textId="28E1C202" w:rsidR="00A20EA0" w:rsidRPr="002A4806" w:rsidRDefault="00A20EA0" w:rsidP="00A20EA0">
      <w:pPr>
        <w:jc w:val="right"/>
        <w:rPr>
          <w:rFonts w:asciiTheme="minorEastAsia" w:hAnsiTheme="minorEastAsia" w:cs="Century"/>
          <w:sz w:val="32"/>
          <w:szCs w:val="24"/>
        </w:rPr>
      </w:pPr>
      <w:r w:rsidRPr="002A4806">
        <w:rPr>
          <w:rFonts w:asciiTheme="minorEastAsia" w:hAnsiTheme="minorEastAsia" w:cs="ＭＳ 明朝"/>
          <w:b/>
          <w:sz w:val="32"/>
          <w:szCs w:val="24"/>
        </w:rPr>
        <w:t>1/</w:t>
      </w:r>
      <w:r w:rsidR="00D07990" w:rsidRPr="002A4806">
        <w:rPr>
          <w:rFonts w:asciiTheme="minorEastAsia" w:hAnsiTheme="minorEastAsia" w:cs="ＭＳ 明朝"/>
          <w:b/>
          <w:sz w:val="32"/>
          <w:szCs w:val="24"/>
        </w:rPr>
        <w:t>2</w:t>
      </w:r>
    </w:p>
    <w:p w14:paraId="64B1D536" w14:textId="074F2C65" w:rsidR="00E706B7" w:rsidRPr="00E706B7" w:rsidRDefault="00E706B7" w:rsidP="00E706B7">
      <w:pPr>
        <w:jc w:val="center"/>
        <w:rPr>
          <w:rFonts w:ascii="ＭＳ ゴシック" w:eastAsia="ＭＳ ゴシック" w:hAnsi="ＭＳ ゴシック"/>
          <w:sz w:val="28"/>
          <w:szCs w:val="32"/>
        </w:rPr>
      </w:pPr>
      <w:r w:rsidRPr="00E706B7">
        <w:rPr>
          <w:rFonts w:ascii="ＭＳ ゴシック" w:eastAsia="ＭＳ ゴシック" w:hAnsi="ＭＳ ゴシック"/>
          <w:sz w:val="28"/>
          <w:szCs w:val="32"/>
        </w:rPr>
        <w:t>RCJ Route 運営スタッフ応募用紙</w:t>
      </w:r>
    </w:p>
    <w:p w14:paraId="154D6ABC" w14:textId="77777777" w:rsidR="00E706B7" w:rsidRDefault="00E706B7" w:rsidP="00E706B7">
      <w:r>
        <w:rPr>
          <w:rFonts w:hint="eastAsia"/>
        </w:rPr>
        <w:t>＜注意＞</w:t>
      </w:r>
    </w:p>
    <w:p w14:paraId="56047A46" w14:textId="77777777" w:rsidR="00E706B7" w:rsidRDefault="00E706B7" w:rsidP="00E706B7">
      <w:r>
        <w:rPr>
          <w:rFonts w:hint="eastAsia"/>
        </w:rPr>
        <w:t>（１）必ず所属県連盟を通じてご提出ください。</w:t>
      </w:r>
    </w:p>
    <w:p w14:paraId="04D3B051" w14:textId="62D1B780" w:rsidR="00E706B7" w:rsidRDefault="00E706B7" w:rsidP="00E706B7">
      <w:r>
        <w:rPr>
          <w:rFonts w:hint="eastAsia"/>
        </w:rPr>
        <w:t>（２）１０月２</w:t>
      </w:r>
      <w:r w:rsidR="00D72FC6">
        <w:rPr>
          <w:rFonts w:hint="eastAsia"/>
        </w:rPr>
        <w:t>３</w:t>
      </w:r>
      <w:r>
        <w:rPr>
          <w:rFonts w:hint="eastAsia"/>
        </w:rPr>
        <w:t>日（</w:t>
      </w:r>
      <w:r w:rsidR="00D72FC6">
        <w:rPr>
          <w:rFonts w:hint="eastAsia"/>
        </w:rPr>
        <w:t>金</w:t>
      </w:r>
      <w:r>
        <w:rPr>
          <w:rFonts w:hint="eastAsia"/>
        </w:rPr>
        <w:t>）日本連盟事務局教育開発部必着</w:t>
      </w:r>
      <w:r>
        <w:tab/>
      </w:r>
      <w:r>
        <w:tab/>
      </w:r>
      <w:r>
        <w:tab/>
      </w:r>
    </w:p>
    <w:p w14:paraId="481FC195" w14:textId="77777777" w:rsidR="00E706B7" w:rsidRDefault="00E706B7" w:rsidP="00E706B7"/>
    <w:p w14:paraId="055246C7" w14:textId="77777777" w:rsidR="00F13AE9" w:rsidRDefault="00E706B7" w:rsidP="00E706B7">
      <w:r>
        <w:rPr>
          <w:rFonts w:hint="eastAsia"/>
        </w:rPr>
        <w:t>標記について、下記のとおり応募いたします。</w:t>
      </w:r>
    </w:p>
    <w:tbl>
      <w:tblPr>
        <w:tblW w:w="874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00"/>
        <w:gridCol w:w="3100"/>
        <w:gridCol w:w="3540"/>
      </w:tblGrid>
      <w:tr w:rsidR="00E706B7" w:rsidRPr="00996B01" w14:paraId="3C7E2E81" w14:textId="77777777" w:rsidTr="00FF434F">
        <w:trPr>
          <w:gridAfter w:val="1"/>
          <w:wAfter w:w="3540" w:type="dxa"/>
          <w:trHeight w:val="465"/>
          <w:jc w:val="center"/>
        </w:trPr>
        <w:tc>
          <w:tcPr>
            <w:tcW w:w="21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B57B7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記入日</w:t>
            </w:r>
          </w:p>
        </w:tc>
        <w:tc>
          <w:tcPr>
            <w:tcW w:w="31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10E716" w14:textId="77777777" w:rsidR="00E706B7" w:rsidRPr="00E706B7" w:rsidRDefault="00E706B7" w:rsidP="00E706B7">
            <w:pPr>
              <w:widowControl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7D3F35EA" w14:textId="77777777" w:rsidTr="00FF434F">
        <w:trPr>
          <w:trHeight w:val="465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AD9E9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フリガナ</w:t>
            </w:r>
          </w:p>
        </w:tc>
        <w:tc>
          <w:tcPr>
            <w:tcW w:w="3100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B1B0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</w:p>
        </w:tc>
        <w:tc>
          <w:tcPr>
            <w:tcW w:w="3540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AB71F2" w14:textId="263E75E6" w:rsidR="00E706B7" w:rsidRPr="00E706B7" w:rsidRDefault="003F7EFF" w:rsidP="003F7EFF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生年月日</w:t>
            </w:r>
          </w:p>
        </w:tc>
      </w:tr>
      <w:tr w:rsidR="00E706B7" w:rsidRPr="003F7EFF" w14:paraId="65A08101" w14:textId="77777777" w:rsidTr="00FF434F">
        <w:trPr>
          <w:trHeight w:val="569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44C83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氏名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3D32" w14:textId="15B81495" w:rsidR="00E706B7" w:rsidRPr="00E706B7" w:rsidRDefault="00E706B7" w:rsidP="003F7EFF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</w:p>
        </w:tc>
        <w:tc>
          <w:tcPr>
            <w:tcW w:w="3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506787" w14:textId="4B87042D" w:rsidR="00E706B7" w:rsidRPr="00E706B7" w:rsidRDefault="003F7EFF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　　年　　　月　　　日</w:t>
            </w:r>
          </w:p>
        </w:tc>
      </w:tr>
      <w:tr w:rsidR="00E706B7" w:rsidRPr="00E706B7" w14:paraId="66F6FE0E" w14:textId="77777777" w:rsidTr="00FF434F">
        <w:trPr>
          <w:trHeight w:val="708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1F0D5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所属</w:t>
            </w:r>
          </w:p>
        </w:tc>
        <w:tc>
          <w:tcPr>
            <w:tcW w:w="6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90103AD" w14:textId="77777777" w:rsidR="00E706B7" w:rsidRPr="00E706B7" w:rsidRDefault="00E706B7" w:rsidP="00E706B7">
            <w:pPr>
              <w:widowControl/>
              <w:jc w:val="left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　　　　　　　　連盟　　　　　　第　　　団</w:t>
            </w:r>
          </w:p>
        </w:tc>
      </w:tr>
      <w:tr w:rsidR="00E706B7" w:rsidRPr="00E706B7" w14:paraId="3F0867A2" w14:textId="77777777" w:rsidTr="00FF434F">
        <w:trPr>
          <w:trHeight w:val="465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42BE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登録番号</w:t>
            </w:r>
          </w:p>
        </w:tc>
        <w:tc>
          <w:tcPr>
            <w:tcW w:w="6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C763CD4" w14:textId="77777777" w:rsidR="00E706B7" w:rsidRPr="00E706B7" w:rsidRDefault="00E706B7" w:rsidP="00E706B7">
            <w:pPr>
              <w:widowControl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6D81F128" w14:textId="77777777" w:rsidTr="00B0688E">
        <w:trPr>
          <w:trHeight w:val="744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CA12" w14:textId="77777777" w:rsidR="00D72FC6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E-mail</w:t>
            </w:r>
          </w:p>
          <w:p w14:paraId="407C8ACB" w14:textId="1CF80F90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（PC用）</w:t>
            </w:r>
          </w:p>
        </w:tc>
        <w:tc>
          <w:tcPr>
            <w:tcW w:w="6640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4E55887" w14:textId="77777777" w:rsidR="00E706B7" w:rsidRPr="00E706B7" w:rsidRDefault="00E706B7" w:rsidP="00E706B7">
            <w:pPr>
              <w:widowControl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05C220FF" w14:textId="77777777" w:rsidTr="00B0688E">
        <w:trPr>
          <w:trHeight w:val="672"/>
          <w:jc w:val="center"/>
        </w:trPr>
        <w:tc>
          <w:tcPr>
            <w:tcW w:w="21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7BA0" w14:textId="77777777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応募するチーム</w:t>
            </w:r>
          </w:p>
        </w:tc>
        <w:tc>
          <w:tcPr>
            <w:tcW w:w="6640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794C78C5" w14:textId="77777777" w:rsidR="00E706B7" w:rsidRPr="00E706B7" w:rsidRDefault="00E706B7" w:rsidP="00E706B7">
            <w:pPr>
              <w:widowControl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49F704F3" w14:textId="77777777" w:rsidTr="00B0688E">
        <w:trPr>
          <w:trHeight w:val="1202"/>
          <w:jc w:val="center"/>
        </w:trPr>
        <w:tc>
          <w:tcPr>
            <w:tcW w:w="2100" w:type="dxa"/>
            <w:tcBorders>
              <w:top w:val="single" w:sz="12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40CF" w14:textId="210ADDC4" w:rsidR="00FF434F" w:rsidRPr="00996B01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過去の</w:t>
            </w:r>
            <w:r w:rsidR="003F7EFF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主な</w:t>
            </w: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活動・</w:t>
            </w:r>
          </w:p>
          <w:p w14:paraId="03787AD5" w14:textId="0E2F393B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奉仕歴</w:t>
            </w:r>
          </w:p>
        </w:tc>
        <w:tc>
          <w:tcPr>
            <w:tcW w:w="6640" w:type="dxa"/>
            <w:gridSpan w:val="2"/>
            <w:tcBorders>
              <w:top w:val="single" w:sz="12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400CE697" w14:textId="77777777" w:rsidR="00E706B7" w:rsidRPr="00E706B7" w:rsidRDefault="00E706B7" w:rsidP="00E706B7">
            <w:pPr>
              <w:widowControl/>
              <w:jc w:val="left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2499CCF1" w14:textId="77777777" w:rsidTr="00FF434F">
        <w:trPr>
          <w:trHeight w:val="1066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4595" w14:textId="0BDEA64B" w:rsidR="00FF434F" w:rsidRPr="00996B01" w:rsidRDefault="00D72FC6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特技・資格</w:t>
            </w:r>
          </w:p>
          <w:p w14:paraId="2485ACCE" w14:textId="2DDC5E9A" w:rsidR="00E706B7" w:rsidRPr="00E706B7" w:rsidRDefault="00E706B7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スキル</w:t>
            </w:r>
            <w:r w:rsidR="00D72FC6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など</w:t>
            </w:r>
          </w:p>
        </w:tc>
        <w:tc>
          <w:tcPr>
            <w:tcW w:w="6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7431C19" w14:textId="77777777" w:rsidR="00E706B7" w:rsidRPr="00E706B7" w:rsidRDefault="00E706B7" w:rsidP="00E706B7">
            <w:pPr>
              <w:widowControl/>
              <w:jc w:val="left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 w:rsidRPr="00E706B7"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E706B7" w:rsidRPr="00E706B7" w14:paraId="6E6FF9E7" w14:textId="77777777" w:rsidTr="00C62F46">
        <w:trPr>
          <w:trHeight w:val="3546"/>
          <w:jc w:val="center"/>
        </w:trPr>
        <w:tc>
          <w:tcPr>
            <w:tcW w:w="21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F592" w14:textId="2473F7F0" w:rsidR="00E706B7" w:rsidRPr="00E706B7" w:rsidRDefault="00B977A5" w:rsidP="00E706B7">
            <w:pPr>
              <w:widowControl/>
              <w:jc w:val="center"/>
              <w:rPr>
                <w:rFonts w:ascii="ＭＳ ゴシック" w:eastAsia="ＭＳ ゴシック" w:hAnsi="ＭＳ ゴシック" w:cs="Arial"/>
                <w:color w:val="000000"/>
                <w:kern w:val="0"/>
                <w:sz w:val="22"/>
              </w:rPr>
            </w:pPr>
            <w:r>
              <w:rPr>
                <w:rFonts w:ascii="ＭＳ ゴシック" w:eastAsia="ＭＳ ゴシック" w:hAnsi="ＭＳ ゴシック" w:cs="Arial" w:hint="eastAsia"/>
                <w:color w:val="000000"/>
                <w:kern w:val="0"/>
                <w:sz w:val="22"/>
              </w:rPr>
              <w:t>提出書類</w:t>
            </w:r>
          </w:p>
        </w:tc>
        <w:tc>
          <w:tcPr>
            <w:tcW w:w="6640" w:type="dxa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79EEC59" w14:textId="494B7FB4" w:rsidR="00B0688E" w:rsidRPr="00B0688E" w:rsidRDefault="00B0688E" w:rsidP="00B0688E">
            <w:pPr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</w:pPr>
            <w:r w:rsidRPr="00B0688E"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  <w:t>１．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これまでのスカウティング経験を交えた</w:t>
            </w:r>
            <w:r w:rsidRPr="00B0688E"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  <w:t>自己PR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文</w:t>
            </w:r>
            <w:r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（応募者必須）</w:t>
            </w:r>
          </w:p>
          <w:p w14:paraId="2CB3085B" w14:textId="4AD3DEA0" w:rsidR="00B0688E" w:rsidRPr="00B0688E" w:rsidRDefault="00B0688E" w:rsidP="00B0688E">
            <w:pPr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</w:pPr>
            <w:r w:rsidRPr="00B0688E"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  <w:t>２．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ポートフォリオ</w:t>
            </w:r>
            <w:r w:rsidRPr="00B0688E"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  <w:t>「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大会開催</w:t>
            </w:r>
            <w:r w:rsidR="003F7EFF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>広報</w:t>
            </w:r>
            <w:r w:rsidRPr="00B0688E">
              <w:rPr>
                <w:rFonts w:ascii="ＭＳ ゴシック" w:eastAsia="ＭＳ ゴシック" w:hAnsi="ＭＳ ゴシック" w:cs="ＭＳ 明朝"/>
                <w:bCs/>
                <w:sz w:val="18"/>
                <w:szCs w:val="18"/>
              </w:rPr>
              <w:t>」</w:t>
            </w:r>
          </w:p>
          <w:p w14:paraId="6B5468CB" w14:textId="4053B796" w:rsidR="00B0688E" w:rsidRPr="00B0688E" w:rsidRDefault="00B0688E" w:rsidP="00B0688E">
            <w:pPr>
              <w:rPr>
                <w:rFonts w:ascii="ＭＳ ゴシック" w:eastAsia="ＭＳ ゴシック" w:hAnsi="ＭＳ ゴシック" w:cs="ＭＳ 明朝"/>
                <w:bCs/>
                <w:sz w:val="18"/>
                <w:szCs w:val="18"/>
                <w:u w:val="double"/>
              </w:rPr>
            </w:pP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</w:rPr>
              <w:t xml:space="preserve">　　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  <w:u w:val="double"/>
              </w:rPr>
              <w:t>（「広報部制作発信チーム」に応募する方のみ</w:t>
            </w:r>
            <w:r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  <w:u w:val="double"/>
              </w:rPr>
              <w:t>要提出</w:t>
            </w:r>
            <w:r w:rsidRPr="00B0688E">
              <w:rPr>
                <w:rFonts w:ascii="ＭＳ ゴシック" w:eastAsia="ＭＳ ゴシック" w:hAnsi="ＭＳ ゴシック" w:cs="ＭＳ 明朝" w:hint="eastAsia"/>
                <w:bCs/>
                <w:sz w:val="18"/>
                <w:szCs w:val="18"/>
                <w:u w:val="double"/>
              </w:rPr>
              <w:t>）</w:t>
            </w:r>
          </w:p>
          <w:p w14:paraId="20451681" w14:textId="77777777" w:rsidR="00B0688E" w:rsidRPr="00B0688E" w:rsidRDefault="00B0688E" w:rsidP="00B0688E">
            <w:pPr>
              <w:ind w:left="566"/>
              <w:rPr>
                <w:rFonts w:eastAsiaTheme="minorHAnsi" w:cs="ＭＳ 明朝"/>
                <w:sz w:val="18"/>
                <w:szCs w:val="18"/>
              </w:rPr>
            </w:pPr>
            <w:r w:rsidRPr="00B0688E">
              <w:rPr>
                <w:rFonts w:eastAsiaTheme="minorHAnsi" w:cs="ＭＳ 明朝" w:hint="eastAsia"/>
                <w:sz w:val="18"/>
                <w:szCs w:val="18"/>
              </w:rPr>
              <w:t>＜注意＞</w:t>
            </w:r>
          </w:p>
          <w:p w14:paraId="157D15ED" w14:textId="1AB1E9C1" w:rsidR="00B0688E" w:rsidRPr="00B0688E" w:rsidRDefault="00B0688E" w:rsidP="00B0688E">
            <w:pPr>
              <w:pStyle w:val="a3"/>
              <w:numPr>
                <w:ilvl w:val="0"/>
                <w:numId w:val="2"/>
              </w:numPr>
              <w:ind w:leftChars="0"/>
              <w:rPr>
                <w:rFonts w:eastAsiaTheme="minorHAnsi" w:cs="ＭＳ 明朝"/>
                <w:sz w:val="18"/>
                <w:szCs w:val="18"/>
              </w:rPr>
            </w:pPr>
            <w:r w:rsidRPr="00B0688E">
              <w:rPr>
                <w:rFonts w:eastAsiaTheme="minorHAnsi" w:cs="ＭＳ 明朝" w:hint="eastAsia"/>
                <w:sz w:val="18"/>
                <w:szCs w:val="18"/>
              </w:rPr>
              <w:t>「大会基本実施要項」を参照し、名称、テーマ、期間、場所などを記載した広報資料（文章、フライヤー、動画等、自分の得意なものをお選びください）を作成してください。</w:t>
            </w:r>
          </w:p>
          <w:p w14:paraId="7ABEEE60" w14:textId="77777777" w:rsidR="00B0688E" w:rsidRPr="00B0688E" w:rsidRDefault="00B0688E" w:rsidP="00B0688E">
            <w:pPr>
              <w:pStyle w:val="a3"/>
              <w:numPr>
                <w:ilvl w:val="0"/>
                <w:numId w:val="2"/>
              </w:numPr>
              <w:ind w:leftChars="0"/>
              <w:rPr>
                <w:rFonts w:eastAsiaTheme="minorHAnsi" w:cs="ＭＳ 明朝"/>
                <w:sz w:val="18"/>
                <w:szCs w:val="18"/>
              </w:rPr>
            </w:pPr>
            <w:r w:rsidRPr="00B0688E">
              <w:rPr>
                <w:rFonts w:eastAsiaTheme="minorHAnsi" w:cs="ＭＳ 明朝" w:hint="eastAsia"/>
                <w:sz w:val="18"/>
                <w:szCs w:val="18"/>
              </w:rPr>
              <w:t>作成する広報資料に使用する素材は</w:t>
            </w:r>
            <w:r w:rsidRPr="00B0688E">
              <w:rPr>
                <w:rFonts w:eastAsiaTheme="minorHAnsi" w:cs="ＭＳ 明朝"/>
                <w:sz w:val="18"/>
                <w:szCs w:val="18"/>
              </w:rPr>
              <w:t>RCJ</w:t>
            </w:r>
            <w:r w:rsidRPr="00B0688E">
              <w:rPr>
                <w:rFonts w:eastAsiaTheme="minorHAnsi" w:cs="ＭＳ 明朝" w:hint="eastAsia"/>
                <w:sz w:val="18"/>
                <w:szCs w:val="18"/>
              </w:rPr>
              <w:t xml:space="preserve"> </w:t>
            </w:r>
            <w:r w:rsidRPr="00B0688E">
              <w:rPr>
                <w:rFonts w:eastAsiaTheme="minorHAnsi" w:cs="ＭＳ 明朝"/>
                <w:sz w:val="18"/>
                <w:szCs w:val="18"/>
              </w:rPr>
              <w:t>Web</w:t>
            </w:r>
            <w:r w:rsidRPr="00B0688E">
              <w:rPr>
                <w:rFonts w:eastAsiaTheme="minorHAnsi" w:cs="ＭＳ 明朝" w:hint="eastAsia"/>
                <w:sz w:val="18"/>
                <w:szCs w:val="18"/>
              </w:rPr>
              <w:t>（</w:t>
            </w:r>
            <w:r w:rsidRPr="00B0688E">
              <w:rPr>
                <w:rFonts w:eastAsiaTheme="minorHAnsi" w:cs="ＭＳ 明朝"/>
                <w:sz w:val="18"/>
                <w:szCs w:val="18"/>
              </w:rPr>
              <w:t>https://rcjweb.jp/</w:t>
            </w:r>
            <w:r w:rsidRPr="00B0688E">
              <w:rPr>
                <w:rFonts w:eastAsiaTheme="minorHAnsi" w:cs="ＭＳ 明朝" w:hint="eastAsia"/>
                <w:sz w:val="18"/>
                <w:szCs w:val="18"/>
              </w:rPr>
              <w:t>）において共有されているものを使用しても構いません。</w:t>
            </w:r>
          </w:p>
          <w:p w14:paraId="6FEAC01D" w14:textId="3291B35F" w:rsidR="00E706B7" w:rsidRDefault="00B0688E" w:rsidP="00B0688E">
            <w:pPr>
              <w:pStyle w:val="a3"/>
              <w:numPr>
                <w:ilvl w:val="0"/>
                <w:numId w:val="2"/>
              </w:numPr>
              <w:ind w:leftChars="0"/>
              <w:rPr>
                <w:rFonts w:eastAsiaTheme="minorHAnsi" w:cs="ＭＳ 明朝"/>
                <w:sz w:val="18"/>
                <w:szCs w:val="18"/>
              </w:rPr>
            </w:pPr>
            <w:r w:rsidRPr="00B0688E">
              <w:rPr>
                <w:rFonts w:eastAsiaTheme="minorHAnsi" w:cs="ＭＳ 明朝" w:hint="eastAsia"/>
                <w:sz w:val="18"/>
                <w:szCs w:val="18"/>
              </w:rPr>
              <w:t>作成する広報資料により、作成データがM</w:t>
            </w:r>
            <w:r w:rsidRPr="00B0688E">
              <w:rPr>
                <w:rFonts w:eastAsiaTheme="minorHAnsi" w:cs="ＭＳ 明朝"/>
                <w:sz w:val="18"/>
                <w:szCs w:val="18"/>
              </w:rPr>
              <w:t>S Word</w:t>
            </w:r>
            <w:r w:rsidRPr="00B0688E">
              <w:rPr>
                <w:rFonts w:eastAsiaTheme="minorHAnsi" w:cs="ＭＳ 明朝" w:hint="eastAsia"/>
                <w:sz w:val="18"/>
                <w:szCs w:val="18"/>
              </w:rPr>
              <w:t>でない場合（資料を添付できない場合）は、</w:t>
            </w:r>
            <w:r w:rsidR="00C62F46">
              <w:rPr>
                <w:rFonts w:eastAsiaTheme="minorHAnsi" w:cs="ＭＳ 明朝" w:hint="eastAsia"/>
                <w:sz w:val="18"/>
                <w:szCs w:val="18"/>
              </w:rPr>
              <w:t>下記チェック欄に✔を入れ、</w:t>
            </w:r>
            <w:r w:rsidRPr="00B0688E">
              <w:rPr>
                <w:rFonts w:eastAsiaTheme="minorHAnsi" w:cs="ＭＳ 明朝" w:hint="eastAsia"/>
                <w:sz w:val="18"/>
                <w:szCs w:val="18"/>
              </w:rPr>
              <w:t>その方法を明記してください。</w:t>
            </w:r>
          </w:p>
          <w:p w14:paraId="78B2DE3B" w14:textId="77777777" w:rsidR="00B0688E" w:rsidRPr="00C62F46" w:rsidRDefault="00B0688E" w:rsidP="00B0688E">
            <w:pPr>
              <w:pStyle w:val="a3"/>
              <w:ind w:leftChars="0" w:left="926"/>
              <w:rPr>
                <w:rFonts w:eastAsiaTheme="minorHAnsi" w:cs="ＭＳ 明朝"/>
                <w:sz w:val="18"/>
                <w:szCs w:val="18"/>
              </w:rPr>
            </w:pPr>
          </w:p>
          <w:p w14:paraId="2207628D" w14:textId="334C9D72" w:rsidR="00B0688E" w:rsidRDefault="00B0688E" w:rsidP="003F7EFF">
            <w:pPr>
              <w:pStyle w:val="a3"/>
              <w:numPr>
                <w:ilvl w:val="0"/>
                <w:numId w:val="3"/>
              </w:numPr>
              <w:spacing w:afterLines="50" w:after="120"/>
              <w:ind w:leftChars="0" w:left="1281" w:hanging="357"/>
              <w:rPr>
                <w:rFonts w:eastAsiaTheme="minorHAnsi" w:cs="ＭＳ 明朝"/>
                <w:sz w:val="18"/>
                <w:szCs w:val="18"/>
              </w:rPr>
            </w:pPr>
            <w:r>
              <w:rPr>
                <w:rFonts w:eastAsiaTheme="minorHAnsi" w:cs="ＭＳ 明朝" w:hint="eastAsia"/>
                <w:sz w:val="18"/>
                <w:szCs w:val="18"/>
              </w:rPr>
              <w:t>応募資料を別途提出します</w:t>
            </w:r>
            <w:r w:rsidR="00C62F46">
              <w:rPr>
                <w:rFonts w:eastAsiaTheme="minorHAnsi" w:cs="ＭＳ 明朝" w:hint="eastAsia"/>
                <w:sz w:val="18"/>
                <w:szCs w:val="18"/>
              </w:rPr>
              <w:t>.</w:t>
            </w:r>
          </w:p>
          <w:p w14:paraId="1D40ED51" w14:textId="1D019CD4" w:rsidR="00C62F46" w:rsidRDefault="00C62F46" w:rsidP="00C62F46">
            <w:pPr>
              <w:pStyle w:val="a3"/>
              <w:ind w:leftChars="0" w:left="1286"/>
              <w:rPr>
                <w:rFonts w:eastAsiaTheme="minorHAnsi" w:cs="ＭＳ 明朝"/>
                <w:sz w:val="18"/>
                <w:szCs w:val="18"/>
              </w:rPr>
            </w:pPr>
            <w:r>
              <w:rPr>
                <w:rFonts w:eastAsiaTheme="minorHAnsi" w:cs="ＭＳ 明朝" w:hint="eastAsia"/>
                <w:sz w:val="18"/>
                <w:szCs w:val="18"/>
              </w:rPr>
              <w:t>（方法：　　　　　　　　　　　　　　　　　　　　　　）</w:t>
            </w:r>
          </w:p>
          <w:p w14:paraId="61EA21F1" w14:textId="77777777" w:rsidR="00BB0C57" w:rsidRDefault="00BB0C57" w:rsidP="00C62F46">
            <w:pPr>
              <w:pStyle w:val="a3"/>
              <w:ind w:leftChars="0" w:left="1286"/>
              <w:rPr>
                <w:rFonts w:eastAsiaTheme="minorHAnsi" w:cs="ＭＳ 明朝"/>
                <w:sz w:val="18"/>
                <w:szCs w:val="18"/>
              </w:rPr>
            </w:pPr>
          </w:p>
          <w:p w14:paraId="3874A879" w14:textId="5384EB49" w:rsidR="00C62F46" w:rsidRPr="003F7EFF" w:rsidRDefault="00C62F46" w:rsidP="003F7EFF">
            <w:pPr>
              <w:rPr>
                <w:rFonts w:eastAsiaTheme="minorHAnsi" w:cs="ＭＳ 明朝"/>
                <w:sz w:val="18"/>
                <w:szCs w:val="18"/>
              </w:rPr>
            </w:pPr>
          </w:p>
        </w:tc>
      </w:tr>
    </w:tbl>
    <w:p w14:paraId="337A8AA1" w14:textId="77777777" w:rsidR="00E706B7" w:rsidRDefault="00E706B7" w:rsidP="00A63BEC">
      <w:pPr>
        <w:ind w:firstLineChars="100" w:firstLine="210"/>
      </w:pPr>
      <w:r>
        <w:rPr>
          <w:rFonts w:hint="eastAsia"/>
        </w:rPr>
        <w:t>所属県連盟の推薦</w:t>
      </w:r>
    </w:p>
    <w:p w14:paraId="7F25138F" w14:textId="77777777" w:rsidR="00E706B7" w:rsidRDefault="00E706B7" w:rsidP="00E706B7">
      <w:r>
        <w:tab/>
        <w:t xml:space="preserve">　　　　　　</w:t>
      </w:r>
      <w:r>
        <w:rPr>
          <w:rFonts w:hint="eastAsia"/>
        </w:rPr>
        <w:t xml:space="preserve">　　　　　　　　　　　　　　</w:t>
      </w:r>
      <w:r>
        <w:tab/>
        <w:t>年　　　　　月　　　　日</w:t>
      </w:r>
    </w:p>
    <w:p w14:paraId="4C6C4351" w14:textId="77777777" w:rsidR="00A63BEC" w:rsidRDefault="00E706B7" w:rsidP="00A63BEC">
      <w:r>
        <w:tab/>
        <w:t xml:space="preserve">　　　　　　　</w:t>
      </w:r>
      <w:r>
        <w:rPr>
          <w:rFonts w:hint="eastAsia"/>
        </w:rPr>
        <w:t xml:space="preserve">　　　　　　　　　　</w:t>
      </w:r>
    </w:p>
    <w:p w14:paraId="705F69B1" w14:textId="77777777" w:rsidR="00E706B7" w:rsidRDefault="00A63BEC" w:rsidP="00A63BEC">
      <w:pPr>
        <w:ind w:left="4200" w:firstLineChars="100" w:firstLine="210"/>
        <w:jc w:val="left"/>
      </w:pPr>
      <w:r w:rsidRPr="00A63BEC">
        <w:rPr>
          <w:rFonts w:hint="eastAsia"/>
        </w:rPr>
        <w:t>＿＿＿＿＿＿＿＿</w:t>
      </w:r>
      <w:r w:rsidR="00E706B7">
        <w:t>連盟</w:t>
      </w:r>
    </w:p>
    <w:p w14:paraId="1766A164" w14:textId="77777777" w:rsidR="00E706B7" w:rsidRDefault="00E706B7" w:rsidP="00E706B7"/>
    <w:p w14:paraId="574A36FE" w14:textId="77777777" w:rsidR="00A63BEC" w:rsidRDefault="00E706B7" w:rsidP="00A63BEC">
      <w:pPr>
        <w:ind w:firstLineChars="1700" w:firstLine="3570"/>
      </w:pPr>
      <w:r>
        <w:tab/>
        <w:t>県連盟コミッショナー</w:t>
      </w:r>
    </w:p>
    <w:p w14:paraId="552C9AEB" w14:textId="77777777" w:rsidR="00A63BEC" w:rsidRDefault="00A63BEC" w:rsidP="00E706B7"/>
    <w:p w14:paraId="2B4011BF" w14:textId="77777777" w:rsidR="00E706B7" w:rsidRDefault="00A63BEC" w:rsidP="00A63BEC">
      <w:pPr>
        <w:ind w:firstLineChars="2600" w:firstLine="5460"/>
      </w:pPr>
      <w:r>
        <w:rPr>
          <w:rFonts w:hint="eastAsia"/>
        </w:rPr>
        <w:t>＿＿＿＿＿＿＿＿＿＿＿＿</w:t>
      </w:r>
    </w:p>
    <w:p w14:paraId="1E442986" w14:textId="37F9BB3E" w:rsidR="00BB0C57" w:rsidRDefault="00BB0C57">
      <w:pPr>
        <w:widowControl/>
        <w:jc w:val="left"/>
        <w:rPr>
          <w:rFonts w:asciiTheme="minorEastAsia" w:hAnsiTheme="minorEastAsia" w:cs="ＭＳ 明朝"/>
          <w:b/>
          <w:sz w:val="32"/>
          <w:szCs w:val="40"/>
        </w:rPr>
      </w:pPr>
      <w:r>
        <w:rPr>
          <w:rFonts w:asciiTheme="minorEastAsia" w:hAnsiTheme="minorEastAsia" w:cs="ＭＳ 明朝"/>
          <w:b/>
          <w:sz w:val="32"/>
          <w:szCs w:val="40"/>
        </w:rPr>
        <w:br w:type="page"/>
      </w:r>
    </w:p>
    <w:p w14:paraId="53987613" w14:textId="6E250BD7" w:rsidR="00A20EA0" w:rsidRPr="002A4806" w:rsidRDefault="00A20EA0" w:rsidP="00A20EA0">
      <w:pPr>
        <w:jc w:val="right"/>
        <w:rPr>
          <w:rFonts w:asciiTheme="minorEastAsia" w:hAnsiTheme="minorEastAsia" w:cs="Century"/>
          <w:sz w:val="32"/>
          <w:szCs w:val="40"/>
        </w:rPr>
      </w:pPr>
      <w:r w:rsidRPr="002A4806">
        <w:rPr>
          <w:rFonts w:asciiTheme="minorEastAsia" w:hAnsiTheme="minorEastAsia" w:cs="ＭＳ 明朝" w:hint="eastAsia"/>
          <w:b/>
          <w:sz w:val="32"/>
          <w:szCs w:val="40"/>
        </w:rPr>
        <w:lastRenderedPageBreak/>
        <w:t>2</w:t>
      </w:r>
      <w:r w:rsidRPr="002A4806">
        <w:rPr>
          <w:rFonts w:asciiTheme="minorEastAsia" w:hAnsiTheme="minorEastAsia" w:cs="ＭＳ 明朝"/>
          <w:b/>
          <w:sz w:val="32"/>
          <w:szCs w:val="40"/>
        </w:rPr>
        <w:t>/</w:t>
      </w:r>
      <w:r w:rsidR="00D07990" w:rsidRPr="002A4806">
        <w:rPr>
          <w:rFonts w:asciiTheme="minorEastAsia" w:hAnsiTheme="minorEastAsia" w:cs="ＭＳ 明朝"/>
          <w:b/>
          <w:sz w:val="32"/>
          <w:szCs w:val="40"/>
        </w:rPr>
        <w:t>2</w:t>
      </w:r>
    </w:p>
    <w:p w14:paraId="1AF6A5F3" w14:textId="327F9984" w:rsidR="00A20EA0" w:rsidRPr="008D7620" w:rsidRDefault="00A20EA0" w:rsidP="00A20EA0">
      <w:pPr>
        <w:rPr>
          <w:rFonts w:ascii="ＭＳ ゴシック" w:eastAsia="ＭＳ ゴシック" w:hAnsi="ＭＳ ゴシック" w:cs="Century"/>
          <w:sz w:val="28"/>
          <w:szCs w:val="28"/>
        </w:rPr>
      </w:pPr>
      <w:r w:rsidRPr="008D7620">
        <w:rPr>
          <w:rFonts w:ascii="ＭＳ ゴシック" w:eastAsia="ＭＳ ゴシック" w:hAnsi="ＭＳ ゴシック" w:cs="Century" w:hint="eastAsia"/>
          <w:sz w:val="28"/>
          <w:szCs w:val="28"/>
        </w:rPr>
        <w:t>＜選考</w:t>
      </w:r>
      <w:r w:rsidRPr="008D7620">
        <w:rPr>
          <w:rFonts w:ascii="ＭＳ ゴシック" w:eastAsia="ＭＳ ゴシック" w:hAnsi="ＭＳ ゴシック" w:cs="Century"/>
          <w:sz w:val="28"/>
          <w:szCs w:val="28"/>
        </w:rPr>
        <w:t>書類</w:t>
      </w:r>
      <w:r w:rsidRPr="008D7620">
        <w:rPr>
          <w:rFonts w:ascii="ＭＳ ゴシック" w:eastAsia="ＭＳ ゴシック" w:hAnsi="ＭＳ ゴシック" w:cs="Century" w:hint="eastAsia"/>
          <w:sz w:val="28"/>
          <w:szCs w:val="28"/>
        </w:rPr>
        <w:t>＞</w:t>
      </w:r>
    </w:p>
    <w:p w14:paraId="25E1871D" w14:textId="70C5877E" w:rsidR="00A20EA0" w:rsidRPr="008D7620" w:rsidRDefault="00A20EA0" w:rsidP="00A20EA0">
      <w:pPr>
        <w:rPr>
          <w:rFonts w:ascii="ＭＳ ゴシック" w:eastAsia="ＭＳ ゴシック" w:hAnsi="ＭＳ ゴシック" w:cs="ＭＳ 明朝"/>
          <w:bCs/>
          <w:sz w:val="24"/>
          <w:szCs w:val="24"/>
        </w:rPr>
      </w:pPr>
      <w:r w:rsidRPr="008D7620">
        <w:rPr>
          <w:rFonts w:ascii="ＭＳ ゴシック" w:eastAsia="ＭＳ ゴシック" w:hAnsi="ＭＳ ゴシック" w:cs="ＭＳ 明朝"/>
          <w:bCs/>
          <w:sz w:val="24"/>
          <w:szCs w:val="24"/>
        </w:rPr>
        <w:t>１．</w:t>
      </w:r>
      <w:r w:rsidR="00D07990" w:rsidRPr="008D7620">
        <w:rPr>
          <w:rFonts w:ascii="ＭＳ ゴシック" w:eastAsia="ＭＳ ゴシック" w:hAnsi="ＭＳ ゴシック" w:cs="ＭＳ 明朝" w:hint="eastAsia"/>
          <w:bCs/>
          <w:sz w:val="24"/>
          <w:szCs w:val="24"/>
        </w:rPr>
        <w:t>これまでのスカウティング経験を交えた</w:t>
      </w:r>
      <w:r w:rsidR="00D07990" w:rsidRPr="008D7620">
        <w:rPr>
          <w:rFonts w:ascii="ＭＳ ゴシック" w:eastAsia="ＭＳ ゴシック" w:hAnsi="ＭＳ ゴシック" w:cs="ＭＳ 明朝"/>
          <w:bCs/>
          <w:sz w:val="24"/>
          <w:szCs w:val="24"/>
        </w:rPr>
        <w:t>自己PR</w:t>
      </w:r>
      <w:r w:rsidR="00D07990" w:rsidRPr="008D7620">
        <w:rPr>
          <w:rFonts w:ascii="ＭＳ ゴシック" w:eastAsia="ＭＳ ゴシック" w:hAnsi="ＭＳ ゴシック" w:cs="ＭＳ 明朝" w:hint="eastAsia"/>
          <w:bCs/>
          <w:sz w:val="24"/>
          <w:szCs w:val="24"/>
        </w:rPr>
        <w:t>文</w:t>
      </w:r>
    </w:p>
    <w:p w14:paraId="580928B2" w14:textId="202D18CC" w:rsidR="00A20EA0" w:rsidRPr="009C1C9F" w:rsidRDefault="00C62F46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0" w:name="_gjdgxs" w:colFirst="0" w:colLast="0"/>
      <w:bookmarkEnd w:id="0"/>
      <w:r>
        <w:rPr>
          <w:rFonts w:asciiTheme="minorEastAsia" w:hAnsiTheme="minorEastAsia" w:cs="ＭＳ 明朝" w:hint="eastAsia"/>
          <w:sz w:val="24"/>
          <w:szCs w:val="24"/>
        </w:rPr>
        <w:t xml:space="preserve">　　　　　　　　　　　　　　　　　　　　　（応募の動機を添えてお書きください）</w:t>
      </w:r>
    </w:p>
    <w:p w14:paraId="726B183E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1" w:name="_83gk1ro8dzn6" w:colFirst="0" w:colLast="0"/>
      <w:bookmarkEnd w:id="1"/>
    </w:p>
    <w:p w14:paraId="118DEBBA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2" w:name="_2s39xkuanay7" w:colFirst="0" w:colLast="0"/>
      <w:bookmarkEnd w:id="2"/>
    </w:p>
    <w:p w14:paraId="0C98F2F3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3" w:name="_8a5miznm9dkc" w:colFirst="0" w:colLast="0"/>
      <w:bookmarkEnd w:id="3"/>
    </w:p>
    <w:p w14:paraId="62AD067A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4" w:name="_tzc2noulnzgw" w:colFirst="0" w:colLast="0"/>
      <w:bookmarkEnd w:id="4"/>
    </w:p>
    <w:p w14:paraId="22DE6AFC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5" w:name="_vwh9ok4yv6za" w:colFirst="0" w:colLast="0"/>
      <w:bookmarkEnd w:id="5"/>
    </w:p>
    <w:p w14:paraId="49BB1844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6" w:name="_xdq6uu2v1s52" w:colFirst="0" w:colLast="0"/>
      <w:bookmarkEnd w:id="6"/>
    </w:p>
    <w:p w14:paraId="299ED6ED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7" w:name="_v2q0f1130hiq" w:colFirst="0" w:colLast="0"/>
      <w:bookmarkEnd w:id="7"/>
    </w:p>
    <w:p w14:paraId="4DA7FCFE" w14:textId="77777777" w:rsidR="00A20EA0" w:rsidRPr="009C1C9F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8" w:name="_3h47yqfxq316" w:colFirst="0" w:colLast="0"/>
      <w:bookmarkEnd w:id="8"/>
    </w:p>
    <w:p w14:paraId="40A16D45" w14:textId="77777777" w:rsidR="00A20EA0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  <w:bookmarkStart w:id="9" w:name="_hijexhuvjl49" w:colFirst="0" w:colLast="0"/>
      <w:bookmarkEnd w:id="9"/>
    </w:p>
    <w:p w14:paraId="0BE9D779" w14:textId="519D3F6D" w:rsidR="00A20EA0" w:rsidRDefault="00A20EA0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189710A4" w14:textId="76662776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4804C96F" w14:textId="7AB092FE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63041B26" w14:textId="2F926AD4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1F1921AE" w14:textId="222DE1CF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553C949F" w14:textId="101E6A1C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79D97F8C" w14:textId="27FF13B9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7FA46F67" w14:textId="6252C265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1BF87FD3" w14:textId="274C810B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3CFF5019" w14:textId="29B0A567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78C61D7B" w14:textId="6365F94F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5A1A2ED4" w14:textId="398360C5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002432AC" w14:textId="07B8A071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50EFCC1E" w14:textId="1A76848A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4FC77108" w14:textId="31482403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379A5457" w14:textId="36A271DC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10F6E01D" w14:textId="6A006E2E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2D8FDD03" w14:textId="031E9110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46AFC58A" w14:textId="603A17D9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2FB1D313" w14:textId="53FB4150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690589DA" w14:textId="148670B3" w:rsidR="00B977A5" w:rsidRDefault="00B977A5" w:rsidP="00A20EA0">
      <w:pPr>
        <w:ind w:left="566"/>
        <w:rPr>
          <w:rFonts w:asciiTheme="minorEastAsia" w:hAnsiTheme="minorEastAsia" w:cs="ＭＳ 明朝"/>
          <w:sz w:val="24"/>
          <w:szCs w:val="24"/>
        </w:rPr>
      </w:pPr>
    </w:p>
    <w:p w14:paraId="098B82F7" w14:textId="77777777" w:rsidR="007B2943" w:rsidRPr="009C1C9F" w:rsidRDefault="007B2943" w:rsidP="00A20EA0">
      <w:pPr>
        <w:rPr>
          <w:rFonts w:ascii="ＭＳ ゴシック" w:eastAsia="ＭＳ ゴシック" w:hAnsi="ＭＳ ゴシック" w:cs="ＭＳ 明朝"/>
          <w:b/>
          <w:sz w:val="24"/>
          <w:szCs w:val="24"/>
        </w:rPr>
      </w:pPr>
    </w:p>
    <w:p w14:paraId="310A13B6" w14:textId="77777777" w:rsidR="00A20EA0" w:rsidRPr="009C1C9F" w:rsidRDefault="00A20EA0" w:rsidP="00A20EA0">
      <w:pPr>
        <w:rPr>
          <w:rFonts w:asciiTheme="minorEastAsia" w:hAnsiTheme="minorEastAsia" w:cs="Century"/>
          <w:sz w:val="24"/>
          <w:szCs w:val="24"/>
        </w:rPr>
      </w:pPr>
    </w:p>
    <w:p w14:paraId="6AA3041B" w14:textId="77777777" w:rsidR="00A20EA0" w:rsidRPr="00161130" w:rsidRDefault="00A20EA0" w:rsidP="00A20EA0">
      <w:pPr>
        <w:rPr>
          <w:rFonts w:asciiTheme="minorEastAsia" w:hAnsiTheme="minorEastAsia" w:cs="Century"/>
          <w:sz w:val="24"/>
          <w:szCs w:val="24"/>
        </w:rPr>
      </w:pPr>
    </w:p>
    <w:p w14:paraId="04803848" w14:textId="468534FE" w:rsidR="00A20EA0" w:rsidRDefault="00A20EA0" w:rsidP="00A63BEC"/>
    <w:p w14:paraId="7F4ECFAF" w14:textId="0D825D7F" w:rsidR="00BB0C57" w:rsidRDefault="00BB0C57" w:rsidP="00A63BEC"/>
    <w:p w14:paraId="5D497A6C" w14:textId="66EA5E4B" w:rsidR="00BB0C57" w:rsidRDefault="00BB0C57" w:rsidP="00A63BEC"/>
    <w:p w14:paraId="48305403" w14:textId="0113DF18" w:rsidR="00BB0C57" w:rsidRDefault="00BB0C57" w:rsidP="00A63BEC"/>
    <w:p w14:paraId="726253B0" w14:textId="41317B14" w:rsidR="00BB0C57" w:rsidRDefault="00BB0C57" w:rsidP="00A63BEC"/>
    <w:p w14:paraId="224B821D" w14:textId="45CB4FD4" w:rsidR="00BB0C57" w:rsidRDefault="00BB0C57" w:rsidP="00A63BEC"/>
    <w:p w14:paraId="23C241D2" w14:textId="6E63EBE7" w:rsidR="00BB0C57" w:rsidRDefault="00BB0C57" w:rsidP="00A63BEC"/>
    <w:p w14:paraId="0A5DFC3A" w14:textId="52A1E18F" w:rsidR="00BB0C57" w:rsidRDefault="00BB0C57" w:rsidP="00A63BEC"/>
    <w:p w14:paraId="27571666" w14:textId="53030CAA" w:rsidR="00BB0C57" w:rsidRDefault="00BB0C57" w:rsidP="00A63BEC"/>
    <w:p w14:paraId="3709A5C8" w14:textId="0829C333" w:rsidR="00BB0C57" w:rsidRDefault="00BB0C57" w:rsidP="00A63BEC"/>
    <w:p w14:paraId="45323153" w14:textId="77777777" w:rsidR="00BB0C57" w:rsidRDefault="00BB0C57" w:rsidP="00A63BEC"/>
    <w:sectPr w:rsidR="00BB0C57" w:rsidSect="00136790">
      <w:pgSz w:w="11909" w:h="16834" w:code="9"/>
      <w:pgMar w:top="1134" w:right="1134" w:bottom="567" w:left="1134" w:header="567" w:footer="340" w:gutter="0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EC45C" w14:textId="77777777" w:rsidR="00251950" w:rsidRDefault="00251950" w:rsidP="00251950">
      <w:r>
        <w:separator/>
      </w:r>
    </w:p>
  </w:endnote>
  <w:endnote w:type="continuationSeparator" w:id="0">
    <w:p w14:paraId="7FA0F6E9" w14:textId="77777777" w:rsidR="00251950" w:rsidRDefault="00251950" w:rsidP="00251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948E90" w14:textId="77777777" w:rsidR="00251950" w:rsidRDefault="00251950" w:rsidP="00251950">
      <w:r>
        <w:separator/>
      </w:r>
    </w:p>
  </w:footnote>
  <w:footnote w:type="continuationSeparator" w:id="0">
    <w:p w14:paraId="6498AA42" w14:textId="77777777" w:rsidR="00251950" w:rsidRDefault="00251950" w:rsidP="00251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349F5"/>
    <w:multiLevelType w:val="hybridMultilevel"/>
    <w:tmpl w:val="FB9AD6D6"/>
    <w:lvl w:ilvl="0" w:tplc="04090001">
      <w:start w:val="1"/>
      <w:numFmt w:val="bullet"/>
      <w:lvlText w:val=""/>
      <w:lvlJc w:val="left"/>
      <w:pPr>
        <w:ind w:left="986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" w15:restartNumberingAfterBreak="0">
    <w:nsid w:val="67155439"/>
    <w:multiLevelType w:val="hybridMultilevel"/>
    <w:tmpl w:val="70A4AF8C"/>
    <w:lvl w:ilvl="0" w:tplc="5D423278">
      <w:numFmt w:val="bullet"/>
      <w:lvlText w:val="・"/>
      <w:lvlJc w:val="left"/>
      <w:pPr>
        <w:ind w:left="926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2" w15:restartNumberingAfterBreak="0">
    <w:nsid w:val="6C275D51"/>
    <w:multiLevelType w:val="hybridMultilevel"/>
    <w:tmpl w:val="BD9CB41C"/>
    <w:lvl w:ilvl="0" w:tplc="D85485F0">
      <w:start w:val="1"/>
      <w:numFmt w:val="bullet"/>
      <w:lvlText w:val="□"/>
      <w:lvlJc w:val="left"/>
      <w:pPr>
        <w:ind w:left="1286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7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06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90"/>
  <w:drawingGridVerticalSpacing w:val="299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QwMzI0MTA0tjBV0lEKTi0uzszPAykwrAUAwD2P1iwAAAA="/>
  </w:docVars>
  <w:rsids>
    <w:rsidRoot w:val="00E706B7"/>
    <w:rsid w:val="00097903"/>
    <w:rsid w:val="00136790"/>
    <w:rsid w:val="001A1193"/>
    <w:rsid w:val="001F02DB"/>
    <w:rsid w:val="00213389"/>
    <w:rsid w:val="00251950"/>
    <w:rsid w:val="002A4806"/>
    <w:rsid w:val="00387CA8"/>
    <w:rsid w:val="003B556B"/>
    <w:rsid w:val="003F7EFF"/>
    <w:rsid w:val="004B03E7"/>
    <w:rsid w:val="004F36A5"/>
    <w:rsid w:val="0054647D"/>
    <w:rsid w:val="00570336"/>
    <w:rsid w:val="005B205B"/>
    <w:rsid w:val="005C5A56"/>
    <w:rsid w:val="005E1DF9"/>
    <w:rsid w:val="006047D2"/>
    <w:rsid w:val="006C16EE"/>
    <w:rsid w:val="00771423"/>
    <w:rsid w:val="007B2943"/>
    <w:rsid w:val="008232E1"/>
    <w:rsid w:val="008A6296"/>
    <w:rsid w:val="008D7620"/>
    <w:rsid w:val="00925C49"/>
    <w:rsid w:val="00951397"/>
    <w:rsid w:val="00996B01"/>
    <w:rsid w:val="00A20EA0"/>
    <w:rsid w:val="00A43D23"/>
    <w:rsid w:val="00A63BEC"/>
    <w:rsid w:val="00AB119B"/>
    <w:rsid w:val="00B0688E"/>
    <w:rsid w:val="00B16E48"/>
    <w:rsid w:val="00B5164A"/>
    <w:rsid w:val="00B977A5"/>
    <w:rsid w:val="00BB0C57"/>
    <w:rsid w:val="00C35296"/>
    <w:rsid w:val="00C62F46"/>
    <w:rsid w:val="00C74054"/>
    <w:rsid w:val="00D07990"/>
    <w:rsid w:val="00D116D5"/>
    <w:rsid w:val="00D72FC6"/>
    <w:rsid w:val="00E326C4"/>
    <w:rsid w:val="00E51E35"/>
    <w:rsid w:val="00E706B7"/>
    <w:rsid w:val="00E70785"/>
    <w:rsid w:val="00EA6104"/>
    <w:rsid w:val="00EC5C3B"/>
    <w:rsid w:val="00EF5F95"/>
    <w:rsid w:val="00F27A13"/>
    <w:rsid w:val="00FF4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ABDC102"/>
  <w15:chartTrackingRefBased/>
  <w15:docId w15:val="{4E580A48-F150-4241-85E5-4B1B4DB0E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688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D7620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25195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51950"/>
  </w:style>
  <w:style w:type="paragraph" w:styleId="a6">
    <w:name w:val="footer"/>
    <w:basedOn w:val="a"/>
    <w:link w:val="a7"/>
    <w:uiPriority w:val="99"/>
    <w:unhideWhenUsed/>
    <w:rsid w:val="0025195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51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0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1">
      <a:majorFont>
        <a:latin typeface="ＭＳ 明朝"/>
        <a:ea typeface="ＭＳ 明朝"/>
        <a:cs typeface=""/>
      </a:majorFont>
      <a:minorFont>
        <a:latin typeface="ＭＳ 明朝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EE18A-EA9F-4C8D-BE72-7BDDD42F1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sumi Yoshida</dc:creator>
  <cp:keywords/>
  <dc:description/>
  <cp:lastModifiedBy>Katsumi Yoshida</cp:lastModifiedBy>
  <cp:revision>2</cp:revision>
  <dcterms:created xsi:type="dcterms:W3CDTF">2020-10-08T03:25:00Z</dcterms:created>
  <dcterms:modified xsi:type="dcterms:W3CDTF">2020-10-08T03:25:00Z</dcterms:modified>
</cp:coreProperties>
</file>